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sidR="001D4E41">
        <w:rPr>
          <w:sz w:val="20"/>
          <w:szCs w:val="20"/>
        </w:rPr>
        <w:t>luty</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DE207E" w:rsidP="00DE207E">
      <w:pPr>
        <w:shd w:val="clear" w:color="auto" w:fill="FEFEFE"/>
        <w:spacing w:before="100" w:beforeAutospacing="1" w:after="100" w:afterAutospacing="1"/>
        <w:contextualSpacing/>
        <w:jc w:val="both"/>
        <w:rPr>
          <w:b/>
          <w:sz w:val="20"/>
          <w:szCs w:val="20"/>
        </w:rPr>
      </w:pPr>
      <w:r>
        <w:rPr>
          <w:b/>
          <w:sz w:val="20"/>
          <w:szCs w:val="20"/>
        </w:rPr>
        <w:t xml:space="preserve">Już niedługo dzieci </w:t>
      </w:r>
      <w:r w:rsidRPr="0034301F">
        <w:rPr>
          <w:b/>
          <w:sz w:val="20"/>
          <w:szCs w:val="20"/>
        </w:rPr>
        <w:t>z województwa</w:t>
      </w:r>
      <w:r w:rsidR="0034301F">
        <w:rPr>
          <w:b/>
          <w:sz w:val="20"/>
          <w:szCs w:val="20"/>
        </w:rPr>
        <w:t xml:space="preserve"> </w:t>
      </w:r>
      <w:r w:rsidR="00F1221F">
        <w:rPr>
          <w:b/>
          <w:sz w:val="20"/>
          <w:szCs w:val="20"/>
        </w:rPr>
        <w:t>wielkopolskie</w:t>
      </w:r>
      <w:r w:rsidR="00232EB9">
        <w:rPr>
          <w:b/>
          <w:sz w:val="20"/>
          <w:szCs w:val="20"/>
        </w:rPr>
        <w:t>go</w:t>
      </w:r>
      <w:r>
        <w:rPr>
          <w:b/>
          <w:sz w:val="20"/>
          <w:szCs w:val="20"/>
        </w:rPr>
        <w:t xml:space="preserve"> rozpoczną 2 tygodnie ferii. Do tego, by w tym czasie postawić na ich aktywny wypoczynek, zachęca również znany po</w:t>
      </w:r>
      <w:r w:rsidR="00FD000D">
        <w:rPr>
          <w:b/>
          <w:sz w:val="20"/>
          <w:szCs w:val="20"/>
        </w:rPr>
        <w:t xml:space="preserve">lski piłkarz – Kamil </w:t>
      </w:r>
      <w:proofErr w:type="spellStart"/>
      <w:r w:rsidR="00FD000D">
        <w:rPr>
          <w:b/>
          <w:sz w:val="20"/>
          <w:szCs w:val="20"/>
        </w:rPr>
        <w:t>Grosicki</w:t>
      </w:r>
      <w:proofErr w:type="spellEnd"/>
      <w:r w:rsidR="00FD000D">
        <w:rPr>
          <w:b/>
          <w:sz w:val="20"/>
          <w:szCs w:val="20"/>
        </w:rPr>
        <w:t xml:space="preserve">. </w:t>
      </w:r>
      <w:r>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 xml:space="preserve">Kamil </w:t>
      </w:r>
      <w:proofErr w:type="spellStart"/>
      <w:r>
        <w:rPr>
          <w:b/>
          <w:sz w:val="20"/>
          <w:szCs w:val="20"/>
        </w:rPr>
        <w:t>Grosicki</w:t>
      </w:r>
      <w:proofErr w:type="spellEnd"/>
      <w:r>
        <w:rPr>
          <w:b/>
          <w:sz w:val="20"/>
          <w:szCs w:val="20"/>
        </w:rPr>
        <w:t>,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Wiele mniejszyc</w:t>
      </w:r>
      <w:r w:rsidR="00983F91">
        <w:rPr>
          <w:sz w:val="20"/>
          <w:szCs w:val="20"/>
        </w:rPr>
        <w:t>h i większych miejscowości ofer</w:t>
      </w:r>
      <w:r>
        <w:rPr>
          <w:sz w:val="20"/>
          <w:szCs w:val="20"/>
        </w:rPr>
        <w:t xml:space="preserve">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lastRenderedPageBreak/>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proofErr w:type="spellStart"/>
      <w:r>
        <w:rPr>
          <w:rFonts w:cstheme="minorHAnsi"/>
          <w:sz w:val="20"/>
          <w:szCs w:val="20"/>
        </w:rPr>
        <w:t>iglo</w:t>
      </w:r>
      <w:proofErr w:type="spellEnd"/>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w:t>
      </w:r>
      <w:proofErr w:type="spellStart"/>
      <w:r>
        <w:rPr>
          <w:rFonts w:cstheme="minorHAnsi"/>
          <w:sz w:val="20"/>
          <w:szCs w:val="20"/>
        </w:rPr>
        <w:t>internecie</w:t>
      </w:r>
      <w:proofErr w:type="spellEnd"/>
      <w:r>
        <w:rPr>
          <w:rFonts w:cstheme="minorHAnsi"/>
          <w:sz w:val="20"/>
          <w:szCs w:val="20"/>
        </w:rPr>
        <w:t xml:space="preserv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E0223A" w:rsidRDefault="00E0223A" w:rsidP="00E0223A">
      <w:pPr>
        <w:shd w:val="clear" w:color="auto" w:fill="FEFEFE"/>
        <w:spacing w:before="100" w:beforeAutospacing="1" w:after="100" w:afterAutospacing="1"/>
        <w:contextualSpacing/>
        <w:jc w:val="both"/>
        <w:rPr>
          <w:sz w:val="20"/>
          <w:szCs w:val="20"/>
        </w:rPr>
      </w:pPr>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p w:rsidR="00DE207E" w:rsidRPr="00F47A54" w:rsidRDefault="00DE207E" w:rsidP="00DE207E">
      <w:pPr>
        <w:suppressAutoHyphens/>
        <w:spacing w:after="0" w:line="240" w:lineRule="auto"/>
        <w:contextualSpacing/>
        <w:jc w:val="both"/>
      </w:pPr>
      <w:bookmarkStart w:id="0" w:name="_GoBack"/>
      <w:bookmarkEnd w:id="0"/>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proofErr w:type="spellStart"/>
      <w:r w:rsidR="0021419B" w:rsidRPr="00D5081B">
        <w:rPr>
          <w:rFonts w:asciiTheme="minorHAnsi" w:hAnsiTheme="minorHAnsi" w:cstheme="minorHAnsi"/>
          <w:b/>
          <w:color w:val="7F7F7F" w:themeColor="text1" w:themeTint="80"/>
          <w:sz w:val="20"/>
          <w:szCs w:val="20"/>
          <w:lang w:val="en-US"/>
        </w:rPr>
        <w:t>Komunikacji</w:t>
      </w:r>
      <w:proofErr w:type="spellEnd"/>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4E41"/>
    <w:rsid w:val="001D55AF"/>
    <w:rsid w:val="001E012D"/>
    <w:rsid w:val="001E06E8"/>
    <w:rsid w:val="001E139C"/>
    <w:rsid w:val="001E21F8"/>
    <w:rsid w:val="001E368D"/>
    <w:rsid w:val="001E4202"/>
    <w:rsid w:val="001E4489"/>
    <w:rsid w:val="001E5F15"/>
    <w:rsid w:val="001F3A72"/>
    <w:rsid w:val="001F51E5"/>
    <w:rsid w:val="002106B0"/>
    <w:rsid w:val="00212DEA"/>
    <w:rsid w:val="0021419B"/>
    <w:rsid w:val="00216CF3"/>
    <w:rsid w:val="00226C0F"/>
    <w:rsid w:val="00232EB9"/>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0E0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8372C"/>
    <w:rsid w:val="00485424"/>
    <w:rsid w:val="004933CC"/>
    <w:rsid w:val="00494CF3"/>
    <w:rsid w:val="00495834"/>
    <w:rsid w:val="004A3269"/>
    <w:rsid w:val="004A3D7C"/>
    <w:rsid w:val="004A422F"/>
    <w:rsid w:val="004A5746"/>
    <w:rsid w:val="004C2738"/>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422FD"/>
    <w:rsid w:val="00950FC1"/>
    <w:rsid w:val="009521B6"/>
    <w:rsid w:val="009523B8"/>
    <w:rsid w:val="00952F57"/>
    <w:rsid w:val="00961446"/>
    <w:rsid w:val="00963F01"/>
    <w:rsid w:val="00967847"/>
    <w:rsid w:val="00967947"/>
    <w:rsid w:val="0097213A"/>
    <w:rsid w:val="009760FF"/>
    <w:rsid w:val="00980B18"/>
    <w:rsid w:val="00983F91"/>
    <w:rsid w:val="00984B57"/>
    <w:rsid w:val="009A004D"/>
    <w:rsid w:val="009A51D2"/>
    <w:rsid w:val="009A700F"/>
    <w:rsid w:val="009B1077"/>
    <w:rsid w:val="009B2630"/>
    <w:rsid w:val="009C167D"/>
    <w:rsid w:val="009E088D"/>
    <w:rsid w:val="009E65A2"/>
    <w:rsid w:val="009E7B12"/>
    <w:rsid w:val="009F08D4"/>
    <w:rsid w:val="009F2003"/>
    <w:rsid w:val="00A01D39"/>
    <w:rsid w:val="00A03E68"/>
    <w:rsid w:val="00A06F35"/>
    <w:rsid w:val="00A205C1"/>
    <w:rsid w:val="00A229B0"/>
    <w:rsid w:val="00A23D66"/>
    <w:rsid w:val="00A2657D"/>
    <w:rsid w:val="00A342A6"/>
    <w:rsid w:val="00A34942"/>
    <w:rsid w:val="00A379AB"/>
    <w:rsid w:val="00A445E5"/>
    <w:rsid w:val="00A51377"/>
    <w:rsid w:val="00A62FEA"/>
    <w:rsid w:val="00A645F8"/>
    <w:rsid w:val="00A7220E"/>
    <w:rsid w:val="00A72C7A"/>
    <w:rsid w:val="00A74FE8"/>
    <w:rsid w:val="00A76629"/>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3443"/>
    <w:rsid w:val="00B65740"/>
    <w:rsid w:val="00B811A2"/>
    <w:rsid w:val="00B8310A"/>
    <w:rsid w:val="00B851EB"/>
    <w:rsid w:val="00B90F3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B92"/>
    <w:rsid w:val="00DA154D"/>
    <w:rsid w:val="00DA408D"/>
    <w:rsid w:val="00DB66B1"/>
    <w:rsid w:val="00DC1F3A"/>
    <w:rsid w:val="00DC5670"/>
    <w:rsid w:val="00DD3266"/>
    <w:rsid w:val="00DD6FB1"/>
    <w:rsid w:val="00DE207E"/>
    <w:rsid w:val="00DE4A62"/>
    <w:rsid w:val="00DE6507"/>
    <w:rsid w:val="00E0223A"/>
    <w:rsid w:val="00E02C9D"/>
    <w:rsid w:val="00E03765"/>
    <w:rsid w:val="00E06457"/>
    <w:rsid w:val="00E068D8"/>
    <w:rsid w:val="00E102E1"/>
    <w:rsid w:val="00E10F7E"/>
    <w:rsid w:val="00E15367"/>
    <w:rsid w:val="00E242D5"/>
    <w:rsid w:val="00E24E5D"/>
    <w:rsid w:val="00E31F35"/>
    <w:rsid w:val="00E32BA8"/>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A0D50"/>
    <w:rsid w:val="00EA5BF9"/>
    <w:rsid w:val="00EA7CC1"/>
    <w:rsid w:val="00EC5AD0"/>
    <w:rsid w:val="00EC713E"/>
    <w:rsid w:val="00ED11F1"/>
    <w:rsid w:val="00ED7307"/>
    <w:rsid w:val="00EE050C"/>
    <w:rsid w:val="00EE2919"/>
    <w:rsid w:val="00EF761C"/>
    <w:rsid w:val="00F1221F"/>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27F4"/>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C0E06B-3BF7-4FCD-B241-21C779F0A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5</Words>
  <Characters>6336</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6</cp:revision>
  <dcterms:created xsi:type="dcterms:W3CDTF">2018-01-15T09:59:00Z</dcterms:created>
  <dcterms:modified xsi:type="dcterms:W3CDTF">2018-02-05T08:50:00Z</dcterms:modified>
</cp:coreProperties>
</file>